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se Spadavecci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s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padavecci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8 Jackson Avenue, River Forest, IL, USA River Forest, IL, USA 603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tha.s.arend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28596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ngrid</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2/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